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030B0" w14:textId="77777777" w:rsidR="004E1AF5" w:rsidRDefault="004E1AF5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14:paraId="47D8B251" w14:textId="77777777" w:rsidR="004E1AF5" w:rsidRDefault="00CE7445">
      <w:pPr>
        <w:spacing w:line="200" w:lineRule="atLeast"/>
        <w:ind w:left="387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6E723B4E" wp14:editId="2F5A174C">
            <wp:extent cx="692531" cy="66636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2531" cy="66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DBA38" w14:textId="77777777" w:rsidR="004E1AF5" w:rsidRDefault="004E1AF5">
      <w:pPr>
        <w:spacing w:before="5"/>
        <w:rPr>
          <w:rFonts w:ascii="Times New Roman" w:eastAsia="Times New Roman" w:hAnsi="Times New Roman" w:cs="Times New Roman"/>
          <w:sz w:val="14"/>
          <w:szCs w:val="14"/>
        </w:rPr>
      </w:pPr>
    </w:p>
    <w:p w14:paraId="5E1DECA7" w14:textId="77777777" w:rsidR="004E1AF5" w:rsidRDefault="00CE7445" w:rsidP="007904A7">
      <w:pPr>
        <w:spacing w:before="74"/>
        <w:ind w:left="1696" w:right="171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KULA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AUPUNI</w:t>
      </w:r>
      <w:r>
        <w:rPr>
          <w:rFonts w:ascii="Arial"/>
          <w:b/>
          <w:spacing w:val="-12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IIHAU</w:t>
      </w:r>
      <w:r>
        <w:rPr>
          <w:rFonts w:ascii="Arial"/>
          <w:b/>
          <w:spacing w:val="1"/>
          <w:sz w:val="20"/>
        </w:rPr>
        <w:t xml:space="preserve"> </w:t>
      </w:r>
      <w:r>
        <w:rPr>
          <w:rFonts w:ascii="Arial"/>
          <w:b/>
          <w:sz w:val="20"/>
        </w:rPr>
        <w:t>A</w:t>
      </w:r>
      <w:r>
        <w:rPr>
          <w:rFonts w:ascii="Arial"/>
          <w:b/>
          <w:spacing w:val="-20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KAHELELANI</w:t>
      </w:r>
      <w:r>
        <w:rPr>
          <w:rFonts w:ascii="Arial"/>
          <w:b/>
          <w:spacing w:val="-1"/>
          <w:sz w:val="20"/>
        </w:rPr>
        <w:t xml:space="preserve"> ALOHA</w:t>
      </w:r>
      <w:r>
        <w:rPr>
          <w:rFonts w:ascii="Arial"/>
          <w:b/>
          <w:spacing w:val="-23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(KANAKA)</w:t>
      </w:r>
    </w:p>
    <w:p w14:paraId="3D0CBB9A" w14:textId="77777777" w:rsidR="004E1AF5" w:rsidRDefault="00CE7445" w:rsidP="007904A7">
      <w:pPr>
        <w:spacing w:before="41"/>
        <w:ind w:left="3197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2"/>
          <w:sz w:val="20"/>
        </w:rPr>
        <w:t>Governance</w:t>
      </w:r>
      <w:r>
        <w:rPr>
          <w:rFonts w:ascii="Arial"/>
          <w:b/>
          <w:spacing w:val="-19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Board</w:t>
      </w:r>
    </w:p>
    <w:p w14:paraId="276B1192" w14:textId="40663A9F" w:rsidR="004E1AF5" w:rsidRPr="007904A7" w:rsidRDefault="007904A7" w:rsidP="007904A7">
      <w:pPr>
        <w:ind w:left="3181" w:right="3081"/>
        <w:jc w:val="center"/>
        <w:rPr>
          <w:rFonts w:ascii="Arial"/>
          <w:b/>
          <w:spacing w:val="-1"/>
          <w:sz w:val="24"/>
          <w:szCs w:val="24"/>
        </w:rPr>
      </w:pPr>
      <w:r w:rsidRPr="007904A7">
        <w:rPr>
          <w:rFonts w:ascii="Arial"/>
          <w:b/>
          <w:spacing w:val="-1"/>
          <w:sz w:val="24"/>
          <w:szCs w:val="24"/>
        </w:rPr>
        <w:t>Zoom</w:t>
      </w:r>
      <w:r>
        <w:rPr>
          <w:rFonts w:ascii="Arial"/>
          <w:b/>
          <w:spacing w:val="-1"/>
          <w:sz w:val="24"/>
          <w:szCs w:val="24"/>
        </w:rPr>
        <w:t xml:space="preserve"> Meeting</w:t>
      </w:r>
    </w:p>
    <w:p w14:paraId="0C4D3C27" w14:textId="635FC8F1" w:rsidR="007904A7" w:rsidRPr="007904A7" w:rsidRDefault="007904A7" w:rsidP="007904A7">
      <w:pPr>
        <w:ind w:left="3181" w:right="3081"/>
        <w:jc w:val="center"/>
        <w:rPr>
          <w:rFonts w:ascii="Arial" w:eastAsia="Arial" w:hAnsi="Arial" w:cs="Arial"/>
          <w:sz w:val="24"/>
          <w:szCs w:val="24"/>
        </w:rPr>
      </w:pPr>
    </w:p>
    <w:p w14:paraId="518DDE49" w14:textId="77777777" w:rsidR="004E1AF5" w:rsidRDefault="00CE7445" w:rsidP="007904A7">
      <w:pPr>
        <w:spacing w:before="7"/>
        <w:ind w:left="3208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hon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o.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(808)</w:t>
      </w:r>
      <w:r>
        <w:rPr>
          <w:rFonts w:ascii="Arial"/>
          <w:b/>
          <w:spacing w:val="-11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337-2022</w:t>
      </w:r>
    </w:p>
    <w:p w14:paraId="3B8397EF" w14:textId="77777777" w:rsidR="00120DDE" w:rsidRDefault="00120DDE" w:rsidP="00194390">
      <w:pPr>
        <w:pStyle w:val="BodyText"/>
        <w:ind w:right="970"/>
        <w:jc w:val="center"/>
        <w:rPr>
          <w:spacing w:val="-1"/>
        </w:rPr>
      </w:pPr>
    </w:p>
    <w:p w14:paraId="4F65710A" w14:textId="42689074" w:rsidR="004E1AF5" w:rsidRDefault="009324DF" w:rsidP="00194390">
      <w:pPr>
        <w:pStyle w:val="BodyText"/>
        <w:ind w:right="970"/>
        <w:jc w:val="center"/>
        <w:rPr>
          <w:spacing w:val="-1"/>
        </w:rPr>
      </w:pPr>
      <w:r>
        <w:rPr>
          <w:rFonts w:asciiTheme="minorHAnsi" w:eastAsiaTheme="minorHAnsi" w:hAnsiTheme="minorHAnsi"/>
          <w:noProof/>
          <w:sz w:val="22"/>
          <w:szCs w:val="22"/>
        </w:rPr>
        <w:drawing>
          <wp:anchor distT="0" distB="0" distL="114300" distR="114300" simplePos="0" relativeHeight="251657728" behindDoc="1" locked="0" layoutInCell="1" allowOverlap="1" wp14:anchorId="2E3C911B" wp14:editId="46E04394">
            <wp:simplePos x="0" y="0"/>
            <wp:positionH relativeFrom="page">
              <wp:posOffset>7909560</wp:posOffset>
            </wp:positionH>
            <wp:positionV relativeFrom="paragraph">
              <wp:posOffset>302895</wp:posOffset>
            </wp:positionV>
            <wp:extent cx="2192655" cy="12172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55" cy="121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7445">
        <w:rPr>
          <w:spacing w:val="-1"/>
        </w:rPr>
        <w:t>Agenda</w:t>
      </w:r>
    </w:p>
    <w:p w14:paraId="407A89CF" w14:textId="77777777" w:rsidR="00120DDE" w:rsidRDefault="00120DDE" w:rsidP="00194390">
      <w:pPr>
        <w:pStyle w:val="BodyText"/>
        <w:ind w:right="970"/>
        <w:jc w:val="center"/>
      </w:pPr>
    </w:p>
    <w:p w14:paraId="16BF9A31" w14:textId="16053778" w:rsidR="00194390" w:rsidRDefault="00194390" w:rsidP="00194390">
      <w:pPr>
        <w:pStyle w:val="BodyText"/>
        <w:ind w:right="970"/>
        <w:jc w:val="center"/>
        <w:rPr>
          <w:b w:val="0"/>
          <w:bCs w:val="0"/>
        </w:rPr>
      </w:pPr>
      <w:r>
        <w:t xml:space="preserve">Meeting </w:t>
      </w:r>
      <w:r w:rsidR="00120DDE">
        <w:t>3</w:t>
      </w:r>
      <w:r w:rsidR="002A1DE1">
        <w:t xml:space="preserve"> Ke</w:t>
      </w:r>
      <w:r w:rsidR="00120DDE">
        <w:t>pa</w:t>
      </w:r>
      <w:r w:rsidR="003A20B3">
        <w:t>kemapa 202</w:t>
      </w:r>
      <w:r w:rsidR="00120DDE">
        <w:t>2</w:t>
      </w:r>
    </w:p>
    <w:p w14:paraId="01AE7529" w14:textId="77777777" w:rsidR="004E1AF5" w:rsidRDefault="004E1AF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89A6974" w14:textId="1D8AE275" w:rsidR="004E1AF5" w:rsidRDefault="0077099C">
      <w:pPr>
        <w:pStyle w:val="BodyText"/>
        <w:tabs>
          <w:tab w:val="left" w:pos="1880"/>
        </w:tabs>
        <w:spacing w:line="266" w:lineRule="exact"/>
        <w:ind w:firstLine="0"/>
        <w:rPr>
          <w:spacing w:val="-1"/>
        </w:rPr>
      </w:pPr>
      <w:r>
        <w:rPr>
          <w:spacing w:val="-1"/>
        </w:rPr>
        <w:t>9</w:t>
      </w:r>
      <w:r w:rsidR="00CE7445">
        <w:rPr>
          <w:spacing w:val="-1"/>
        </w:rPr>
        <w:t>:00</w:t>
      </w:r>
      <w:r w:rsidR="00CE7445">
        <w:t xml:space="preserve"> </w:t>
      </w:r>
      <w:r>
        <w:t>A</w:t>
      </w:r>
      <w:r w:rsidR="00CE7445">
        <w:t>M</w:t>
      </w:r>
      <w:r w:rsidR="00CE7445">
        <w:tab/>
      </w:r>
      <w:r w:rsidR="00CE7445">
        <w:rPr>
          <w:spacing w:val="-1"/>
        </w:rPr>
        <w:t>Pule</w:t>
      </w:r>
    </w:p>
    <w:p w14:paraId="3EA1FC9A" w14:textId="67646EC5" w:rsidR="0030073E" w:rsidRDefault="0030073E">
      <w:pPr>
        <w:pStyle w:val="BodyText"/>
        <w:tabs>
          <w:tab w:val="left" w:pos="1880"/>
        </w:tabs>
        <w:spacing w:line="266" w:lineRule="exact"/>
        <w:ind w:firstLine="0"/>
        <w:rPr>
          <w:spacing w:val="-1"/>
        </w:rPr>
      </w:pPr>
    </w:p>
    <w:p w14:paraId="36630DF7" w14:textId="77777777" w:rsidR="0077099C" w:rsidRDefault="0030073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5230"/>
        <w:rPr>
          <w:spacing w:val="-2"/>
        </w:rPr>
      </w:pPr>
      <w:r>
        <w:rPr>
          <w:spacing w:val="-3"/>
        </w:rPr>
        <w:tab/>
      </w:r>
      <w:r w:rsidR="0077099C">
        <w:rPr>
          <w:spacing w:val="-3"/>
        </w:rPr>
        <w:t>9</w:t>
      </w:r>
      <w:r>
        <w:rPr>
          <w:spacing w:val="-3"/>
        </w:rPr>
        <w:t>:10</w:t>
      </w:r>
      <w:r w:rsidR="0077099C">
        <w:rPr>
          <w:spacing w:val="-3"/>
        </w:rPr>
        <w:t xml:space="preserve"> A</w:t>
      </w:r>
      <w:r>
        <w:rPr>
          <w:spacing w:val="-3"/>
        </w:rPr>
        <w:t>M</w:t>
      </w:r>
      <w:r w:rsidR="00CE7445">
        <w:rPr>
          <w:spacing w:val="-2"/>
        </w:rPr>
        <w:tab/>
      </w:r>
      <w:r w:rsidR="0077099C">
        <w:rPr>
          <w:spacing w:val="-2"/>
        </w:rPr>
        <w:t>Old Business</w:t>
      </w:r>
    </w:p>
    <w:p w14:paraId="6907C0BF" w14:textId="77777777" w:rsidR="0077099C" w:rsidRDefault="0077099C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5230"/>
        <w:rPr>
          <w:spacing w:val="-2"/>
        </w:rPr>
      </w:pPr>
    </w:p>
    <w:p w14:paraId="3E05CF8D" w14:textId="58B185F5" w:rsidR="0030073E" w:rsidRDefault="0077099C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5230"/>
        <w:rPr>
          <w:spacing w:val="-2"/>
        </w:rPr>
      </w:pPr>
      <w:r>
        <w:rPr>
          <w:spacing w:val="-2"/>
        </w:rPr>
        <w:tab/>
        <w:t>9:15 AM</w:t>
      </w:r>
      <w:r>
        <w:rPr>
          <w:spacing w:val="-2"/>
        </w:rPr>
        <w:tab/>
      </w:r>
      <w:r w:rsidR="00CE7445">
        <w:rPr>
          <w:spacing w:val="-1"/>
        </w:rPr>
        <w:t xml:space="preserve">New </w:t>
      </w:r>
      <w:r w:rsidR="00CE7445">
        <w:rPr>
          <w:spacing w:val="-2"/>
        </w:rPr>
        <w:t>Business</w:t>
      </w:r>
    </w:p>
    <w:p w14:paraId="6EAD11C0" w14:textId="612DAF50" w:rsidR="0030073E" w:rsidRDefault="0030073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77099C">
        <w:rPr>
          <w:spacing w:val="-2"/>
        </w:rPr>
        <w:t>Financial</w:t>
      </w:r>
    </w:p>
    <w:p w14:paraId="30AB7D29" w14:textId="65BB7573" w:rsidR="00120DDE" w:rsidRDefault="00120DD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SY2022-2023 Budget</w:t>
      </w:r>
    </w:p>
    <w:p w14:paraId="6395BA95" w14:textId="594752F2" w:rsidR="00120DDE" w:rsidRDefault="00120DD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  <w:t>SY2023-2024 Calendar</w:t>
      </w:r>
    </w:p>
    <w:p w14:paraId="72E88E53" w14:textId="0DC68D03" w:rsidR="0077099C" w:rsidRDefault="0077099C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2A1DE1">
        <w:rPr>
          <w:spacing w:val="-2"/>
        </w:rPr>
        <w:t>Commit</w:t>
      </w:r>
      <w:r w:rsidR="006F1A8C">
        <w:rPr>
          <w:spacing w:val="-2"/>
        </w:rPr>
        <w:t>t</w:t>
      </w:r>
      <w:r w:rsidR="002A1DE1">
        <w:rPr>
          <w:spacing w:val="-2"/>
        </w:rPr>
        <w:t>ee</w:t>
      </w:r>
      <w:r w:rsidR="006F1A8C">
        <w:rPr>
          <w:spacing w:val="-2"/>
        </w:rPr>
        <w:t xml:space="preserve"> </w:t>
      </w:r>
      <w:r w:rsidR="00120DDE">
        <w:rPr>
          <w:spacing w:val="-2"/>
        </w:rPr>
        <w:t>Visit</w:t>
      </w:r>
    </w:p>
    <w:p w14:paraId="35DDDAD3" w14:textId="151C6E7B" w:rsidR="009F78A6" w:rsidRDefault="0030073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9F78A6">
        <w:rPr>
          <w:spacing w:val="-2"/>
        </w:rPr>
        <w:t>Executive Session</w:t>
      </w:r>
    </w:p>
    <w:p w14:paraId="7EC7159C" w14:textId="1E105AAC" w:rsidR="00120DDE" w:rsidRDefault="00120DD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New Hires</w:t>
      </w:r>
    </w:p>
    <w:p w14:paraId="74732DD5" w14:textId="32BA4730" w:rsidR="00120DDE" w:rsidRDefault="00120DD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>
        <w:rPr>
          <w:spacing w:val="-2"/>
        </w:rPr>
        <w:tab/>
        <w:t>Questions</w:t>
      </w:r>
    </w:p>
    <w:p w14:paraId="741CBEBB" w14:textId="2B1ED6FC" w:rsidR="0077099C" w:rsidRDefault="0077099C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b w:val="0"/>
          <w:bCs w:val="0"/>
        </w:rPr>
      </w:pPr>
      <w:r>
        <w:rPr>
          <w:spacing w:val="-2"/>
        </w:rPr>
        <w:tab/>
      </w:r>
      <w:r>
        <w:rPr>
          <w:spacing w:val="-2"/>
        </w:rPr>
        <w:tab/>
        <w:t>Concerns</w:t>
      </w:r>
    </w:p>
    <w:p w14:paraId="4CA9073E" w14:textId="77777777" w:rsidR="004E1AF5" w:rsidRDefault="004E1AF5">
      <w:pPr>
        <w:spacing w:before="2"/>
        <w:rPr>
          <w:rFonts w:ascii="Times New Roman" w:eastAsia="Times New Roman" w:hAnsi="Times New Roman" w:cs="Times New Roman"/>
          <w:b/>
          <w:bCs/>
          <w:sz w:val="29"/>
          <w:szCs w:val="29"/>
        </w:rPr>
      </w:pPr>
    </w:p>
    <w:p w14:paraId="655CBDEB" w14:textId="2DF58D25" w:rsidR="00CE7445" w:rsidRDefault="0077099C" w:rsidP="009F5593">
      <w:pPr>
        <w:pStyle w:val="BodyText"/>
        <w:tabs>
          <w:tab w:val="left" w:pos="2600"/>
        </w:tabs>
        <w:ind w:firstLine="0"/>
        <w:rPr>
          <w:spacing w:val="-1"/>
          <w:sz w:val="18"/>
        </w:rPr>
      </w:pPr>
      <w:r>
        <w:rPr>
          <w:spacing w:val="-1"/>
        </w:rPr>
        <w:t>11</w:t>
      </w:r>
      <w:r w:rsidR="00CE7445">
        <w:rPr>
          <w:spacing w:val="-1"/>
        </w:rPr>
        <w:t>:00</w:t>
      </w:r>
      <w:r>
        <w:rPr>
          <w:spacing w:val="-1"/>
        </w:rPr>
        <w:t>A</w:t>
      </w:r>
      <w:r w:rsidR="00CE7445">
        <w:rPr>
          <w:spacing w:val="-1"/>
        </w:rPr>
        <w:t>M</w:t>
      </w:r>
      <w:r w:rsidR="009F78A6">
        <w:rPr>
          <w:spacing w:val="-1"/>
        </w:rPr>
        <w:t xml:space="preserve">       </w:t>
      </w:r>
      <w:r w:rsidR="00CE7445">
        <w:rPr>
          <w:spacing w:val="-1"/>
        </w:rPr>
        <w:t>Pule/Close</w:t>
      </w:r>
    </w:p>
    <w:p w14:paraId="77FC58E8" w14:textId="26EBAABA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A017185" w14:textId="646CCDE3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D235DC0" w14:textId="10D051E4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2E241B7" w14:textId="5CFFD18F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5D17511C" w14:textId="628F8A2B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7B47C26" w14:textId="220B8031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E41AF18" w14:textId="28E6F6A6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5792B70B" w14:textId="6F322E3F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7325194D" w14:textId="714886E5" w:rsidR="0077099C" w:rsidRDefault="0077099C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066BFD00" w14:textId="77777777" w:rsidR="0077099C" w:rsidRDefault="0077099C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A1A2818" w14:textId="4880DEC2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12EEA19B" w14:textId="67BA64B7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74B69D2A" w14:textId="77777777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4478EEE9" w14:textId="5891D283" w:rsidR="004E1AF5" w:rsidRDefault="00CE7445" w:rsidP="00677808">
      <w:pPr>
        <w:spacing w:before="76"/>
        <w:ind w:right="100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18"/>
        </w:rPr>
        <w:t>(Agenda</w:t>
      </w:r>
      <w:r>
        <w:rPr>
          <w:rFonts w:ascii="Times New Roman"/>
          <w:spacing w:val="-5"/>
          <w:sz w:val="18"/>
        </w:rPr>
        <w:t xml:space="preserve"> </w:t>
      </w:r>
      <w:r w:rsidR="009F5593">
        <w:rPr>
          <w:rFonts w:ascii="Times New Roman"/>
          <w:spacing w:val="-2"/>
          <w:sz w:val="18"/>
        </w:rPr>
        <w:t>09/03/2022</w:t>
      </w:r>
      <w:r>
        <w:rPr>
          <w:rFonts w:ascii="Times New Roman"/>
          <w:spacing w:val="-2"/>
          <w:sz w:val="18"/>
        </w:rPr>
        <w:t>.doc)</w:t>
      </w:r>
    </w:p>
    <w:sectPr w:rsidR="004E1AF5">
      <w:pgSz w:w="12240" w:h="15840"/>
      <w:pgMar w:top="1500" w:right="14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D1CCE"/>
    <w:multiLevelType w:val="hybridMultilevel"/>
    <w:tmpl w:val="9878A896"/>
    <w:lvl w:ilvl="0" w:tplc="337ED568">
      <w:start w:val="1"/>
      <w:numFmt w:val="bullet"/>
      <w:lvlText w:val=""/>
      <w:lvlJc w:val="left"/>
      <w:pPr>
        <w:ind w:left="440" w:hanging="721"/>
      </w:pPr>
      <w:rPr>
        <w:rFonts w:ascii="Symbol" w:eastAsia="Symbol" w:hAnsi="Symbol" w:hint="default"/>
        <w:sz w:val="24"/>
        <w:szCs w:val="24"/>
      </w:rPr>
    </w:lvl>
    <w:lvl w:ilvl="1" w:tplc="79E26D92">
      <w:start w:val="1"/>
      <w:numFmt w:val="bullet"/>
      <w:lvlText w:val="•"/>
      <w:lvlJc w:val="left"/>
      <w:pPr>
        <w:ind w:left="1276" w:hanging="721"/>
      </w:pPr>
      <w:rPr>
        <w:rFonts w:hint="default"/>
      </w:rPr>
    </w:lvl>
    <w:lvl w:ilvl="2" w:tplc="F8A4678C">
      <w:start w:val="1"/>
      <w:numFmt w:val="bullet"/>
      <w:lvlText w:val="•"/>
      <w:lvlJc w:val="left"/>
      <w:pPr>
        <w:ind w:left="2112" w:hanging="721"/>
      </w:pPr>
      <w:rPr>
        <w:rFonts w:hint="default"/>
      </w:rPr>
    </w:lvl>
    <w:lvl w:ilvl="3" w:tplc="F17CAF28">
      <w:start w:val="1"/>
      <w:numFmt w:val="bullet"/>
      <w:lvlText w:val="•"/>
      <w:lvlJc w:val="left"/>
      <w:pPr>
        <w:ind w:left="2948" w:hanging="721"/>
      </w:pPr>
      <w:rPr>
        <w:rFonts w:hint="default"/>
      </w:rPr>
    </w:lvl>
    <w:lvl w:ilvl="4" w:tplc="FC2A6556">
      <w:start w:val="1"/>
      <w:numFmt w:val="bullet"/>
      <w:lvlText w:val="•"/>
      <w:lvlJc w:val="left"/>
      <w:pPr>
        <w:ind w:left="3784" w:hanging="721"/>
      </w:pPr>
      <w:rPr>
        <w:rFonts w:hint="default"/>
      </w:rPr>
    </w:lvl>
    <w:lvl w:ilvl="5" w:tplc="1A3859CC">
      <w:start w:val="1"/>
      <w:numFmt w:val="bullet"/>
      <w:lvlText w:val="•"/>
      <w:lvlJc w:val="left"/>
      <w:pPr>
        <w:ind w:left="4620" w:hanging="721"/>
      </w:pPr>
      <w:rPr>
        <w:rFonts w:hint="default"/>
      </w:rPr>
    </w:lvl>
    <w:lvl w:ilvl="6" w:tplc="5A52945A">
      <w:start w:val="1"/>
      <w:numFmt w:val="bullet"/>
      <w:lvlText w:val="•"/>
      <w:lvlJc w:val="left"/>
      <w:pPr>
        <w:ind w:left="5456" w:hanging="721"/>
      </w:pPr>
      <w:rPr>
        <w:rFonts w:hint="default"/>
      </w:rPr>
    </w:lvl>
    <w:lvl w:ilvl="7" w:tplc="BCCC6FD2">
      <w:start w:val="1"/>
      <w:numFmt w:val="bullet"/>
      <w:lvlText w:val="•"/>
      <w:lvlJc w:val="left"/>
      <w:pPr>
        <w:ind w:left="6292" w:hanging="721"/>
      </w:pPr>
      <w:rPr>
        <w:rFonts w:hint="default"/>
      </w:rPr>
    </w:lvl>
    <w:lvl w:ilvl="8" w:tplc="32069C68">
      <w:start w:val="1"/>
      <w:numFmt w:val="bullet"/>
      <w:lvlText w:val="•"/>
      <w:lvlJc w:val="left"/>
      <w:pPr>
        <w:ind w:left="7128" w:hanging="721"/>
      </w:pPr>
      <w:rPr>
        <w:rFonts w:hint="default"/>
      </w:rPr>
    </w:lvl>
  </w:abstractNum>
  <w:num w:numId="1" w16cid:durableId="1971473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NDeyMDQytzC0NDZU0lEKTi0uzszPAykwqQUAFKQIdiwAAAA="/>
  </w:docVars>
  <w:rsids>
    <w:rsidRoot w:val="004E1AF5"/>
    <w:rsid w:val="000226EF"/>
    <w:rsid w:val="000B0384"/>
    <w:rsid w:val="00120DDE"/>
    <w:rsid w:val="00152A3E"/>
    <w:rsid w:val="00194390"/>
    <w:rsid w:val="00242ADC"/>
    <w:rsid w:val="002A1DE1"/>
    <w:rsid w:val="002E60F1"/>
    <w:rsid w:val="0030073E"/>
    <w:rsid w:val="003A20B3"/>
    <w:rsid w:val="004E1AF5"/>
    <w:rsid w:val="005C3219"/>
    <w:rsid w:val="006039F7"/>
    <w:rsid w:val="00677808"/>
    <w:rsid w:val="006E673F"/>
    <w:rsid w:val="006F1A8C"/>
    <w:rsid w:val="0077099C"/>
    <w:rsid w:val="007904A7"/>
    <w:rsid w:val="007D2A45"/>
    <w:rsid w:val="007F4638"/>
    <w:rsid w:val="00833A9D"/>
    <w:rsid w:val="008F2CC3"/>
    <w:rsid w:val="00900054"/>
    <w:rsid w:val="009324DF"/>
    <w:rsid w:val="009F5593"/>
    <w:rsid w:val="009F78A6"/>
    <w:rsid w:val="00A22383"/>
    <w:rsid w:val="00B53BC8"/>
    <w:rsid w:val="00B65CFE"/>
    <w:rsid w:val="00BE2FD1"/>
    <w:rsid w:val="00CE7445"/>
    <w:rsid w:val="00DD5744"/>
    <w:rsid w:val="00EA19AA"/>
    <w:rsid w:val="00EC3F5B"/>
    <w:rsid w:val="00FD1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0976C"/>
  <w15:docId w15:val="{D533DA0B-860F-4424-96B9-2DBA3376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40" w:hanging="360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3BD27-8B69-4107-80CD-ACFC0696D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dy Sullivan</dc:creator>
  <cp:lastModifiedBy>Hedy Sullivan</cp:lastModifiedBy>
  <cp:revision>3</cp:revision>
  <cp:lastPrinted>2020-10-17T03:48:00Z</cp:lastPrinted>
  <dcterms:created xsi:type="dcterms:W3CDTF">2022-08-25T21:01:00Z</dcterms:created>
  <dcterms:modified xsi:type="dcterms:W3CDTF">2022-08-25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7T00:00:00Z</vt:filetime>
  </property>
  <property fmtid="{D5CDD505-2E9C-101B-9397-08002B2CF9AE}" pid="3" name="LastSaved">
    <vt:filetime>2019-02-02T00:00:00Z</vt:filetime>
  </property>
</Properties>
</file>